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348C8" w14:textId="77777777" w:rsidR="00832EDE" w:rsidRDefault="0096387A" w:rsidP="00FD3553">
      <w:pPr>
        <w:pStyle w:val="Ttulo"/>
      </w:pPr>
      <w:bookmarkStart w:id="0" w:name="_rg0tywiifbdu" w:colFirst="0" w:colLast="0"/>
      <w:bookmarkEnd w:id="0"/>
      <w:proofErr w:type="spellStart"/>
      <w:r>
        <w:t>Title</w:t>
      </w:r>
      <w:proofErr w:type="spellEnd"/>
      <w:r>
        <w:t xml:space="preserve"> (Título)</w:t>
      </w:r>
    </w:p>
    <w:p w14:paraId="474BE045" w14:textId="77777777" w:rsidR="00832EDE" w:rsidRDefault="0096387A" w:rsidP="00FD3553">
      <w:pPr>
        <w:pStyle w:val="Subttulo"/>
      </w:pPr>
      <w:bookmarkStart w:id="1" w:name="_yfswmyqq8er1" w:colFirst="0" w:colLast="0"/>
      <w:bookmarkEnd w:id="1"/>
      <w:proofErr w:type="spellStart"/>
      <w:r w:rsidRPr="00FD3553">
        <w:t>Subtitle</w:t>
      </w:r>
      <w:proofErr w:type="spellEnd"/>
      <w:r>
        <w:t xml:space="preserve"> (Subtítulo</w:t>
      </w:r>
      <w:r>
        <w:t>)</w:t>
      </w:r>
    </w:p>
    <w:p w14:paraId="44E79913" w14:textId="77777777" w:rsidR="00832EDE" w:rsidRDefault="00832EDE" w:rsidP="00FD3553"/>
    <w:p w14:paraId="03E84EDD" w14:textId="4FC14548" w:rsidR="00832EDE" w:rsidRDefault="0096387A" w:rsidP="00FD3553">
      <w:r>
        <w:t xml:space="preserve">Abstract: </w:t>
      </w:r>
      <w:r w:rsidR="009126E3">
        <w:t>mínimo</w:t>
      </w:r>
      <w:r>
        <w:t xml:space="preserve"> 150, máximo 250 palavras. </w:t>
      </w:r>
    </w:p>
    <w:p w14:paraId="0226296A" w14:textId="1A33E8CA" w:rsidR="00832EDE" w:rsidRDefault="0096387A" w:rsidP="00FD3553">
      <w:pPr>
        <w:rPr>
          <w:b/>
        </w:rPr>
      </w:pPr>
      <w:proofErr w:type="spellStart"/>
      <w:r>
        <w:t>keywords</w:t>
      </w:r>
      <w:proofErr w:type="spellEnd"/>
      <w:r>
        <w:t xml:space="preserve">: </w:t>
      </w:r>
      <w:r w:rsidR="009126E3">
        <w:t xml:space="preserve">de 3 a 5 palavras-chave. </w:t>
      </w:r>
    </w:p>
    <w:p w14:paraId="0D0F72AC" w14:textId="77777777" w:rsidR="00832EDE" w:rsidRDefault="0096387A" w:rsidP="00FD3553">
      <w:pPr>
        <w:pStyle w:val="Ttulo1"/>
      </w:pPr>
      <w:bookmarkStart w:id="2" w:name="_h1ytoyp7k02g" w:colFirst="0" w:colLast="0"/>
      <w:bookmarkEnd w:id="2"/>
      <w:r>
        <w:pict w14:anchorId="29D9A57F">
          <v:rect id="_x0000_i1025" style="width:0;height:1.5pt" o:hralign="center" o:hrstd="t" o:hr="t" fillcolor="#a0a0a0" stroked="f"/>
        </w:pict>
      </w:r>
    </w:p>
    <w:p w14:paraId="24AED594" w14:textId="77777777" w:rsidR="00832EDE" w:rsidRDefault="0096387A" w:rsidP="00FD3553">
      <w:pPr>
        <w:pStyle w:val="Ttulo1"/>
      </w:pPr>
      <w:bookmarkStart w:id="3" w:name="_ul5xi58n3enp" w:colFirst="0" w:colLast="0"/>
      <w:bookmarkEnd w:id="3"/>
      <w:r>
        <w:t>1</w:t>
      </w:r>
      <w:r>
        <w:t>. Introdução (Título 1)</w:t>
      </w:r>
    </w:p>
    <w:p w14:paraId="624455DD" w14:textId="77777777" w:rsidR="00832EDE" w:rsidRPr="00FD3553" w:rsidRDefault="0096387A" w:rsidP="00FD3553">
      <w:r w:rsidRPr="00FD3553">
        <w:t>O propósito deste documento é fornecer informações para ajudar autores/as a produzir seus artigos.</w:t>
      </w:r>
    </w:p>
    <w:p w14:paraId="729ED856" w14:textId="77777777" w:rsidR="00832EDE" w:rsidRPr="00FD3553" w:rsidRDefault="0096387A" w:rsidP="00FD3553">
      <w:r w:rsidRPr="00FD3553">
        <w:t>O modelo sobre o qual deve ser escrito o artigo será usado apenas no processo de avaliação dos textos. Na publicação final, o artigo aparecerá no site da Rev</w:t>
      </w:r>
      <w:r w:rsidRPr="00FD3553">
        <w:t xml:space="preserve">ista </w:t>
      </w:r>
      <w:proofErr w:type="spellStart"/>
      <w:r w:rsidRPr="00FD3553">
        <w:t>Deep</w:t>
      </w:r>
      <w:proofErr w:type="spellEnd"/>
      <w:r w:rsidRPr="00FD3553">
        <w:t xml:space="preserve"> para ser lido e visualizado diretamente do navegador, e não como PDF para Download. </w:t>
      </w:r>
    </w:p>
    <w:p w14:paraId="52DE43B1" w14:textId="77777777" w:rsidR="00832EDE" w:rsidRPr="00FD3553" w:rsidRDefault="0096387A" w:rsidP="00FD3553">
      <w:r w:rsidRPr="00FD3553">
        <w:t>Dito isso, quaisquer adaptações que visem algum sentido específico de leitura, posição explícita das imagens, interação entre texto e figuras ou tabelas etc. pod</w:t>
      </w:r>
      <w:r w:rsidRPr="00FD3553">
        <w:t>em se perder na adaptação. Pede-se, dessa maneira, que a redação do artigo contemple essa possibilidade, e não referenciar recursos como “Na imagem a seguir”, e sim “Na Figura 2.”.</w:t>
      </w:r>
    </w:p>
    <w:p w14:paraId="33D7BF3C" w14:textId="77777777" w:rsidR="00832EDE" w:rsidRDefault="0096387A" w:rsidP="00FD3553">
      <w:pPr>
        <w:pStyle w:val="Ttulo1"/>
      </w:pPr>
      <w:bookmarkStart w:id="4" w:name="_ueoixzurlic3" w:colFirst="0" w:colLast="0"/>
      <w:bookmarkEnd w:id="4"/>
      <w:r>
        <w:t>2. Instruções gerais (Título 1)</w:t>
      </w:r>
    </w:p>
    <w:p w14:paraId="76D023C8" w14:textId="77777777" w:rsidR="00832EDE" w:rsidRDefault="0096387A" w:rsidP="00FD3553">
      <w:r>
        <w:t>Quando escrever o seu texto, por favor, ate</w:t>
      </w:r>
      <w:r>
        <w:t>nte às seguintes instruções:</w:t>
      </w:r>
    </w:p>
    <w:p w14:paraId="29F99855" w14:textId="77777777" w:rsidR="00832EDE" w:rsidRDefault="0096387A" w:rsidP="00FD3553">
      <w:pPr>
        <w:pStyle w:val="PargrafodaLista"/>
        <w:numPr>
          <w:ilvl w:val="0"/>
          <w:numId w:val="1"/>
        </w:numPr>
      </w:pPr>
      <w:r>
        <w:t>Os artigos devem limitar-se de</w:t>
      </w:r>
      <w:r w:rsidRPr="00FD3553">
        <w:rPr>
          <w:b/>
        </w:rPr>
        <w:t xml:space="preserve"> 5.000 a 7.000 palavras</w:t>
      </w:r>
      <w:r>
        <w:t xml:space="preserve">, incluindo subtítulos, resumos, notas de rodapé e referências. </w:t>
      </w:r>
      <w:r w:rsidRPr="00FD3553">
        <w:rPr>
          <w:b/>
        </w:rPr>
        <w:t>Os trabalhos deverão ser redigidos em inglês</w:t>
      </w:r>
      <w:r>
        <w:t>.</w:t>
      </w:r>
    </w:p>
    <w:p w14:paraId="6755C546" w14:textId="77777777" w:rsidR="00832EDE" w:rsidRDefault="0096387A" w:rsidP="00FD3553">
      <w:pPr>
        <w:pStyle w:val="PargrafodaLista"/>
        <w:numPr>
          <w:ilvl w:val="0"/>
          <w:numId w:val="1"/>
        </w:numPr>
      </w:pPr>
      <w:r>
        <w:t>Defina a margem inferior em 2,5 cm e as margens esquerda e direi</w:t>
      </w:r>
      <w:r>
        <w:t>ta em 2,5 cm.</w:t>
      </w:r>
    </w:p>
    <w:p w14:paraId="607E0ACF" w14:textId="77777777" w:rsidR="00832EDE" w:rsidRDefault="0096387A" w:rsidP="00FD3553">
      <w:pPr>
        <w:pStyle w:val="PargrafodaLista"/>
        <w:numPr>
          <w:ilvl w:val="0"/>
          <w:numId w:val="1"/>
        </w:numPr>
      </w:pPr>
      <w:r>
        <w:t xml:space="preserve">Use espaçamento entrelinhas de 1,5 </w:t>
      </w:r>
      <w:proofErr w:type="spellStart"/>
      <w:r>
        <w:t>pt</w:t>
      </w:r>
      <w:proofErr w:type="spellEnd"/>
      <w:r>
        <w:t>.</w:t>
      </w:r>
    </w:p>
    <w:p w14:paraId="5E71951E" w14:textId="77777777" w:rsidR="00832EDE" w:rsidRDefault="0096387A" w:rsidP="00FD3553">
      <w:pPr>
        <w:pStyle w:val="PargrafodaLista"/>
        <w:numPr>
          <w:ilvl w:val="0"/>
          <w:numId w:val="1"/>
        </w:numPr>
      </w:pPr>
      <w:r>
        <w:t>Referências bibliográficas conforme normatização APA</w:t>
      </w:r>
      <w:r>
        <w:t xml:space="preserve"> </w:t>
      </w:r>
    </w:p>
    <w:p w14:paraId="46728BA5" w14:textId="77777777" w:rsidR="00832EDE" w:rsidRDefault="0096387A" w:rsidP="00FD3553">
      <w:pPr>
        <w:pStyle w:val="Ttulo2"/>
      </w:pPr>
      <w:bookmarkStart w:id="5" w:name="_hsvsc2kxdmo3" w:colFirst="0" w:colLast="0"/>
      <w:bookmarkEnd w:id="5"/>
      <w:r>
        <w:lastRenderedPageBreak/>
        <w:t>2.1. Seções e subseções (Título 2)</w:t>
      </w:r>
    </w:p>
    <w:p w14:paraId="33641A6D" w14:textId="77777777" w:rsidR="00832EDE" w:rsidRDefault="0096387A" w:rsidP="00FD3553">
      <w:r>
        <w:t>As seções devem ser numeradas com números arábicos a partir do 1 (um) e ter o título alinhado à esquerda e</w:t>
      </w:r>
      <w:r>
        <w:t xml:space="preserve"> em</w:t>
      </w:r>
      <w:r>
        <w:t xml:space="preserve"> </w:t>
      </w:r>
      <w:r>
        <w:t>Aria</w:t>
      </w:r>
      <w:r>
        <w:t xml:space="preserve">l </w:t>
      </w:r>
      <w:proofErr w:type="spellStart"/>
      <w:r>
        <w:t>Bold</w:t>
      </w:r>
      <w:proofErr w:type="spellEnd"/>
      <w:r>
        <w:t xml:space="preserve"> 14pt</w:t>
      </w:r>
      <w:r>
        <w:t>. Já as subseções devem seguir a numeração progressiva a partir da seção primária e devem estar alinhadas à esquerda e</w:t>
      </w:r>
      <w:r>
        <w:t xml:space="preserve">m Arial </w:t>
      </w:r>
      <w:proofErr w:type="spellStart"/>
      <w:r>
        <w:t>Bold</w:t>
      </w:r>
      <w:proofErr w:type="spellEnd"/>
      <w:r>
        <w:t xml:space="preserve"> 12pt</w:t>
      </w:r>
      <w:r>
        <w:t>.</w:t>
      </w:r>
    </w:p>
    <w:p w14:paraId="22568724" w14:textId="77777777" w:rsidR="00832EDE" w:rsidRDefault="0096387A" w:rsidP="00FD3553">
      <w:pPr>
        <w:pStyle w:val="Ttulo2"/>
      </w:pPr>
      <w:bookmarkStart w:id="6" w:name="_vaw8hopyh6tm" w:colFirst="0" w:colLast="0"/>
      <w:bookmarkEnd w:id="6"/>
      <w:r>
        <w:t>2.</w:t>
      </w:r>
      <w:r>
        <w:t>2</w:t>
      </w:r>
      <w:r>
        <w:t>. Figuras e tabelas (Título 2)</w:t>
      </w:r>
    </w:p>
    <w:p w14:paraId="6C8B24C0" w14:textId="77777777" w:rsidR="00832EDE" w:rsidRDefault="0096387A" w:rsidP="00FD3553">
      <w:r>
        <w:t>Figuras e tabelas devem ser incluídas como parte do texto. Quando houver m</w:t>
      </w:r>
      <w:r>
        <w:t xml:space="preserve">ais de uma ilustração, a mesma deve ser numerada com algarismos arábicos, de modo crescente, precedido da palavra que a designa. Acima da </w:t>
      </w:r>
      <w:r>
        <w:t>figura</w:t>
      </w:r>
      <w:r>
        <w:t xml:space="preserve"> ou tab</w:t>
      </w:r>
      <w:r>
        <w:t>ela, inserir a numeração do item (</w:t>
      </w:r>
      <w:proofErr w:type="spellStart"/>
      <w:r>
        <w:t>Ex</w:t>
      </w:r>
      <w:proofErr w:type="spellEnd"/>
      <w:r>
        <w:t xml:space="preserve">: Figura 1, Tabela 1), seguido de seu título ou descrição e a fonte. </w:t>
      </w:r>
      <w:r>
        <w:t xml:space="preserve">Tudo isso em Arial Regular 10pt e centralizado. </w:t>
      </w:r>
    </w:p>
    <w:p w14:paraId="310DCE31" w14:textId="77777777" w:rsidR="00832EDE" w:rsidRDefault="0096387A" w:rsidP="00FD3553">
      <w:r>
        <w:t>A Figura 1 é um exemplo de inserção ao longo do texto.</w:t>
      </w:r>
    </w:p>
    <w:p w14:paraId="73CFCB23" w14:textId="77777777" w:rsidR="005D5BED" w:rsidRDefault="0096387A" w:rsidP="00FD3553">
      <w:r>
        <w:rPr>
          <w:noProof/>
        </w:rPr>
        <w:drawing>
          <wp:inline distT="114300" distB="114300" distL="114300" distR="114300" wp14:anchorId="1DAEBEE6" wp14:editId="53DE3527">
            <wp:extent cx="3323325" cy="1878001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3325" cy="187800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472A78" w14:textId="77777777" w:rsidR="005D5BED" w:rsidRPr="005D5BED" w:rsidRDefault="005D5BED" w:rsidP="009126E3">
      <w:pPr>
        <w:pStyle w:val="Legenda"/>
      </w:pPr>
      <w:r w:rsidRPr="005D5BED">
        <w:t xml:space="preserve">Figura </w:t>
      </w:r>
      <w:fldSimple w:instr=" SEQ Figura \* ARABIC ">
        <w:r w:rsidRPr="005D5BED">
          <w:t>1</w:t>
        </w:r>
      </w:fldSimple>
      <w:r w:rsidRPr="005D5BED">
        <w:t xml:space="preserve"> - Logotipo da </w:t>
      </w:r>
      <w:proofErr w:type="spellStart"/>
      <w:r w:rsidRPr="005D5BED">
        <w:t>Deep</w:t>
      </w:r>
      <w:proofErr w:type="spellEnd"/>
      <w:r w:rsidRPr="005D5BED">
        <w:t xml:space="preserve"> - Design e Pesquisa, sobre fundo de padronagem da revista. </w:t>
      </w:r>
    </w:p>
    <w:p w14:paraId="5380A05C" w14:textId="5BB75510" w:rsidR="00832EDE" w:rsidRPr="005D5BED" w:rsidRDefault="005D5BED" w:rsidP="009126E3">
      <w:pPr>
        <w:pStyle w:val="Legenda"/>
      </w:pPr>
      <w:r w:rsidRPr="005D5BED">
        <w:t>Fonte: Autores, 2021.</w:t>
      </w:r>
    </w:p>
    <w:p w14:paraId="0894C177" w14:textId="77777777" w:rsidR="00832EDE" w:rsidRDefault="0096387A" w:rsidP="00FD3553">
      <w:pPr>
        <w:pStyle w:val="Ttulo2"/>
      </w:pPr>
      <w:bookmarkStart w:id="7" w:name="_1sra90ei2hjw" w:colFirst="0" w:colLast="0"/>
      <w:bookmarkEnd w:id="7"/>
      <w:r>
        <w:t>2.</w:t>
      </w:r>
      <w:r>
        <w:t>3</w:t>
      </w:r>
      <w:r>
        <w:t>. Referências bibliográficas (Título 2)</w:t>
      </w:r>
    </w:p>
    <w:p w14:paraId="4DCEB61D" w14:textId="77777777" w:rsidR="00832EDE" w:rsidRDefault="0096387A" w:rsidP="00FD3553">
      <w:r>
        <w:t xml:space="preserve">As referências são apresentadas em ordem alfabética de autor(a) e alinhadas somente à margem esquerda. As referências ao final do trabalho devem ser separadas entre si por entrelinhas de 1,15 </w:t>
      </w:r>
      <w:proofErr w:type="spellStart"/>
      <w:r>
        <w:t>pt</w:t>
      </w:r>
      <w:proofErr w:type="spellEnd"/>
      <w:r>
        <w:t>. Ao final deste texto</w:t>
      </w:r>
      <w:r>
        <w:t xml:space="preserve"> tem-se exemplos de como listá-las no formato APA.</w:t>
      </w:r>
    </w:p>
    <w:p w14:paraId="0E2D661B" w14:textId="77777777" w:rsidR="00832EDE" w:rsidRDefault="0096387A" w:rsidP="00FD3553">
      <w:pPr>
        <w:pStyle w:val="Ttulo2"/>
      </w:pPr>
      <w:bookmarkStart w:id="8" w:name="_buv4yucs6jns" w:colFirst="0" w:colLast="0"/>
      <w:bookmarkEnd w:id="8"/>
      <w:r>
        <w:t>2.4. Fontes (Título 2)</w:t>
      </w:r>
    </w:p>
    <w:p w14:paraId="7EB2DF0A" w14:textId="77777777" w:rsidR="00832EDE" w:rsidRDefault="0096387A" w:rsidP="00FD3553">
      <w:r>
        <w:t xml:space="preserve">Use fonte do tipo Arial. </w:t>
      </w:r>
      <w:r>
        <w:t>Foram definidos os estilos para este documento, sendo eles:</w:t>
      </w:r>
    </w:p>
    <w:p w14:paraId="216FA584" w14:textId="34F23EC2" w:rsidR="005D5BED" w:rsidRDefault="005D5BED" w:rsidP="009126E3">
      <w:pPr>
        <w:pStyle w:val="Legenda"/>
      </w:pPr>
      <w:r>
        <w:lastRenderedPageBreak/>
        <w:t xml:space="preserve">Tabela </w:t>
      </w:r>
      <w:fldSimple w:instr=" SEQ Tabela \* ARABIC ">
        <w:r>
          <w:rPr>
            <w:noProof/>
          </w:rPr>
          <w:t>1</w:t>
        </w:r>
      </w:fldSimple>
      <w:r>
        <w:t xml:space="preserve"> - </w:t>
      </w:r>
      <w:r>
        <w:t xml:space="preserve">Estilos de fonte definidos no </w:t>
      </w:r>
      <w:proofErr w:type="spellStart"/>
      <w:r>
        <w:t>template</w:t>
      </w:r>
      <w:proofErr w:type="spellEnd"/>
      <w:r>
        <w:t xml:space="preserve">. Da esquerda para a direita, temos: Tipo (item ao qual o estilo deve ser aplicado), Estilo (nome do estilo definido no </w:t>
      </w:r>
      <w:proofErr w:type="spellStart"/>
      <w:r>
        <w:t>template</w:t>
      </w:r>
      <w:proofErr w:type="spellEnd"/>
      <w:r>
        <w:t xml:space="preserve">) e Fonte (descrição da fonte, tamanho e peso da fonte). </w:t>
      </w:r>
    </w:p>
    <w:tbl>
      <w:tblPr>
        <w:tblStyle w:val="a"/>
        <w:tblW w:w="9052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18"/>
        <w:gridCol w:w="3017"/>
        <w:gridCol w:w="3017"/>
      </w:tblGrid>
      <w:tr w:rsidR="00832EDE" w14:paraId="12419E5C" w14:textId="77777777" w:rsidTr="005D5BED">
        <w:tc>
          <w:tcPr>
            <w:tcW w:w="30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DA859" w14:textId="77777777" w:rsidR="00832EDE" w:rsidRDefault="0096387A" w:rsidP="00FD3553">
            <w:pPr>
              <w:pStyle w:val="Ttulo"/>
            </w:pPr>
            <w:bookmarkStart w:id="9" w:name="_1ewvxg2hgrzy" w:colFirst="0" w:colLast="0"/>
            <w:bookmarkEnd w:id="9"/>
            <w:r>
              <w:t>Tipo</w:t>
            </w:r>
          </w:p>
        </w:tc>
        <w:tc>
          <w:tcPr>
            <w:tcW w:w="301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065F4" w14:textId="77777777" w:rsidR="00832EDE" w:rsidRDefault="0096387A" w:rsidP="00FD3553">
            <w:pPr>
              <w:pStyle w:val="Ttulo"/>
            </w:pPr>
            <w:r>
              <w:t>Estilo</w:t>
            </w:r>
          </w:p>
        </w:tc>
        <w:tc>
          <w:tcPr>
            <w:tcW w:w="301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412CA" w14:textId="77777777" w:rsidR="00832EDE" w:rsidRDefault="0096387A" w:rsidP="00FD3553">
            <w:pPr>
              <w:pStyle w:val="Ttulo"/>
            </w:pPr>
            <w:r>
              <w:t>Fonte</w:t>
            </w:r>
          </w:p>
        </w:tc>
      </w:tr>
      <w:tr w:rsidR="00832EDE" w14:paraId="4D8B68BA" w14:textId="77777777" w:rsidTr="005D5BED">
        <w:tc>
          <w:tcPr>
            <w:tcW w:w="301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4F421" w14:textId="77777777" w:rsidR="00832EDE" w:rsidRDefault="0096387A" w:rsidP="00FD3553">
            <w:pPr>
              <w:pStyle w:val="Ttulo"/>
            </w:pPr>
            <w:bookmarkStart w:id="10" w:name="_5egdhlfks9hz" w:colFirst="0" w:colLast="0"/>
            <w:bookmarkEnd w:id="10"/>
            <w:r>
              <w:t>Título do artigo</w:t>
            </w:r>
          </w:p>
        </w:tc>
        <w:tc>
          <w:tcPr>
            <w:tcW w:w="3017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6857C" w14:textId="77777777" w:rsidR="00832EDE" w:rsidRDefault="0096387A" w:rsidP="00FD3553">
            <w:pPr>
              <w:pStyle w:val="Ttulo"/>
            </w:pPr>
            <w:bookmarkStart w:id="11" w:name="_m5qj8if2mm2s" w:colFirst="0" w:colLast="0"/>
            <w:bookmarkEnd w:id="11"/>
            <w:r>
              <w:t>Título</w:t>
            </w:r>
          </w:p>
        </w:tc>
        <w:tc>
          <w:tcPr>
            <w:tcW w:w="3017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BA450" w14:textId="77777777" w:rsidR="00832EDE" w:rsidRDefault="0096387A" w:rsidP="00FD3553">
            <w:pPr>
              <w:pStyle w:val="Ttulo"/>
            </w:pPr>
            <w:bookmarkStart w:id="12" w:name="_orcg4wcq0q7c" w:colFirst="0" w:colLast="0"/>
            <w:bookmarkEnd w:id="12"/>
            <w:r>
              <w:t xml:space="preserve">Arial </w:t>
            </w:r>
            <w:proofErr w:type="spellStart"/>
            <w:r>
              <w:t>Bold</w:t>
            </w:r>
            <w:proofErr w:type="spellEnd"/>
            <w:r>
              <w:t xml:space="preserve"> 24pt</w:t>
            </w:r>
          </w:p>
        </w:tc>
      </w:tr>
      <w:tr w:rsidR="00832EDE" w14:paraId="3F5120A9" w14:textId="77777777" w:rsidTr="005D5BED">
        <w:tc>
          <w:tcPr>
            <w:tcW w:w="3018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D9556" w14:textId="77777777" w:rsidR="00832EDE" w:rsidRDefault="0096387A" w:rsidP="00FD3553">
            <w:pPr>
              <w:pStyle w:val="Subttulo"/>
            </w:pPr>
            <w:r>
              <w:t>Subtítulo do artigo</w:t>
            </w:r>
          </w:p>
        </w:tc>
        <w:tc>
          <w:tcPr>
            <w:tcW w:w="3017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7086A" w14:textId="77777777" w:rsidR="00832EDE" w:rsidRDefault="0096387A" w:rsidP="00FD3553">
            <w:pPr>
              <w:pStyle w:val="Subttulo"/>
            </w:pPr>
            <w:r>
              <w:t>Subtítulo</w:t>
            </w:r>
          </w:p>
        </w:tc>
        <w:tc>
          <w:tcPr>
            <w:tcW w:w="3017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AB43B" w14:textId="77777777" w:rsidR="00832EDE" w:rsidRDefault="0096387A" w:rsidP="00FD3553">
            <w:pPr>
              <w:pStyle w:val="Subttulo"/>
            </w:pPr>
            <w:bookmarkStart w:id="13" w:name="_g7hqhm3vk0m9" w:colFirst="0" w:colLast="0"/>
            <w:bookmarkEnd w:id="13"/>
            <w:r>
              <w:t>Arial Regular 16pt</w:t>
            </w:r>
          </w:p>
        </w:tc>
      </w:tr>
      <w:tr w:rsidR="00832EDE" w14:paraId="3C55B6EF" w14:textId="77777777" w:rsidTr="005D5BED">
        <w:tc>
          <w:tcPr>
            <w:tcW w:w="3018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EDC72" w14:textId="77777777" w:rsidR="00832EDE" w:rsidRDefault="0096387A" w:rsidP="00FD3553">
            <w:r>
              <w:t>Corpo do texto</w:t>
            </w:r>
          </w:p>
        </w:tc>
        <w:tc>
          <w:tcPr>
            <w:tcW w:w="3017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BCE38" w14:textId="77777777" w:rsidR="00832EDE" w:rsidRDefault="0096387A" w:rsidP="00FD3553">
            <w:r>
              <w:t>Texto normal</w:t>
            </w:r>
          </w:p>
        </w:tc>
        <w:tc>
          <w:tcPr>
            <w:tcW w:w="3017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2F4CA" w14:textId="77777777" w:rsidR="00832EDE" w:rsidRDefault="0096387A" w:rsidP="00FD3553">
            <w:r>
              <w:t>Arial Regular 11pt</w:t>
            </w:r>
          </w:p>
        </w:tc>
      </w:tr>
      <w:tr w:rsidR="00832EDE" w14:paraId="007AA6B9" w14:textId="77777777" w:rsidTr="005D5BED">
        <w:tc>
          <w:tcPr>
            <w:tcW w:w="3018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7C897" w14:textId="77777777" w:rsidR="00832EDE" w:rsidRDefault="0096387A" w:rsidP="00FD3553">
            <w:pPr>
              <w:pStyle w:val="Ttulo1"/>
            </w:pPr>
            <w:r>
              <w:t>Seção</w:t>
            </w:r>
          </w:p>
        </w:tc>
        <w:tc>
          <w:tcPr>
            <w:tcW w:w="3017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71390" w14:textId="77777777" w:rsidR="00832EDE" w:rsidRDefault="0096387A" w:rsidP="00FD3553">
            <w:pPr>
              <w:pStyle w:val="Ttulo1"/>
            </w:pPr>
            <w:r>
              <w:t>Título 1</w:t>
            </w:r>
          </w:p>
        </w:tc>
        <w:tc>
          <w:tcPr>
            <w:tcW w:w="3017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63275" w14:textId="77777777" w:rsidR="00832EDE" w:rsidRDefault="0096387A" w:rsidP="00FD3553">
            <w:pPr>
              <w:pStyle w:val="Ttulo1"/>
            </w:pPr>
            <w:bookmarkStart w:id="14" w:name="_8vipmyct3ak1" w:colFirst="0" w:colLast="0"/>
            <w:bookmarkEnd w:id="14"/>
            <w:r>
              <w:t xml:space="preserve">Arial </w:t>
            </w:r>
            <w:proofErr w:type="spellStart"/>
            <w:r>
              <w:t>Bold</w:t>
            </w:r>
            <w:proofErr w:type="spellEnd"/>
            <w:r>
              <w:t xml:space="preserve"> 14pt</w:t>
            </w:r>
          </w:p>
        </w:tc>
      </w:tr>
      <w:tr w:rsidR="00832EDE" w14:paraId="6C0768B6" w14:textId="77777777" w:rsidTr="005D5BED">
        <w:tc>
          <w:tcPr>
            <w:tcW w:w="3018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AB031" w14:textId="77777777" w:rsidR="00832EDE" w:rsidRDefault="0096387A" w:rsidP="00FD3553">
            <w:pPr>
              <w:pStyle w:val="Ttulo2"/>
            </w:pPr>
            <w:r>
              <w:t>Subseção</w:t>
            </w:r>
          </w:p>
        </w:tc>
        <w:tc>
          <w:tcPr>
            <w:tcW w:w="3017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62F5A" w14:textId="77777777" w:rsidR="00832EDE" w:rsidRDefault="0096387A" w:rsidP="00FD3553">
            <w:pPr>
              <w:pStyle w:val="Ttulo2"/>
            </w:pPr>
            <w:r>
              <w:t>Título 2</w:t>
            </w:r>
          </w:p>
        </w:tc>
        <w:tc>
          <w:tcPr>
            <w:tcW w:w="3017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3761F" w14:textId="77777777" w:rsidR="00832EDE" w:rsidRDefault="0096387A" w:rsidP="00FD3553">
            <w:pPr>
              <w:pStyle w:val="Ttulo2"/>
            </w:pPr>
            <w:bookmarkStart w:id="15" w:name="_6nbrbks28cz" w:colFirst="0" w:colLast="0"/>
            <w:bookmarkEnd w:id="15"/>
            <w:r>
              <w:t xml:space="preserve">Arial </w:t>
            </w:r>
            <w:proofErr w:type="spellStart"/>
            <w:r>
              <w:t>bold</w:t>
            </w:r>
            <w:proofErr w:type="spellEnd"/>
            <w:r>
              <w:t xml:space="preserve"> 12pt</w:t>
            </w:r>
          </w:p>
        </w:tc>
      </w:tr>
    </w:tbl>
    <w:p w14:paraId="73490C12" w14:textId="4C5E5B51" w:rsidR="00832EDE" w:rsidRPr="009126E3" w:rsidRDefault="005D5BED" w:rsidP="009126E3">
      <w:pPr>
        <w:pStyle w:val="Legenda"/>
      </w:pPr>
      <w:bookmarkStart w:id="16" w:name="_pwt6hiuq267k" w:colFirst="0" w:colLast="0"/>
      <w:bookmarkEnd w:id="16"/>
      <w:r w:rsidRPr="009126E3">
        <w:t>Fonte: Autores, 2021.</w:t>
      </w:r>
    </w:p>
    <w:p w14:paraId="5460F56A" w14:textId="77777777" w:rsidR="00832EDE" w:rsidRDefault="0096387A" w:rsidP="00FD3553">
      <w:pPr>
        <w:pStyle w:val="Ttulo2"/>
      </w:pPr>
      <w:bookmarkStart w:id="17" w:name="_1f160eazvrg4" w:colFirst="0" w:colLast="0"/>
      <w:bookmarkEnd w:id="17"/>
      <w:r>
        <w:t>2.5. Outras questões (Título 2)</w:t>
      </w:r>
    </w:p>
    <w:p w14:paraId="26B3CC7C" w14:textId="77777777" w:rsidR="00832EDE" w:rsidRDefault="0096387A" w:rsidP="00FD3553">
      <w:r>
        <w:t xml:space="preserve">Não use notas de rodapé a menos que sejam estritamente necessárias e neste </w:t>
      </w:r>
      <w:r>
        <w:t>caso, procure não as agrupar</w:t>
      </w:r>
      <w:r>
        <w:rPr>
          <w:vertAlign w:val="superscript"/>
        </w:rPr>
        <w:footnoteReference w:id="1"/>
      </w:r>
      <w:r>
        <w:t>.</w:t>
      </w:r>
    </w:p>
    <w:p w14:paraId="5AB876E1" w14:textId="77777777" w:rsidR="00832EDE" w:rsidRPr="005D5BED" w:rsidRDefault="0096387A" w:rsidP="00FD3553">
      <w:pPr>
        <w:pStyle w:val="Citao"/>
      </w:pPr>
      <w:r w:rsidRPr="005D5BED">
        <w:lastRenderedPageBreak/>
        <w:t xml:space="preserve">As transcrições com mais de </w:t>
      </w:r>
      <w:r w:rsidRPr="005D5BED">
        <w:t>três</w:t>
      </w:r>
      <w:r w:rsidRPr="005D5BED">
        <w:t xml:space="preserve"> linhas deverão ser separadas do texto, com letra</w:t>
      </w:r>
      <w:r w:rsidRPr="005D5BED">
        <w:t xml:space="preserve"> Arial</w:t>
      </w:r>
      <w:r w:rsidRPr="005D5BED">
        <w:t xml:space="preserve"> Regular 10pt, com entrelinhas 1,15pt</w:t>
      </w:r>
      <w:r w:rsidRPr="005D5BED">
        <w:t>,</w:t>
      </w:r>
      <w:r w:rsidRPr="005D5BED">
        <w:t xml:space="preserve"> 4 cm de margem esquerda</w:t>
      </w:r>
      <w:r w:rsidRPr="005D5BED">
        <w:t xml:space="preserve"> e com</w:t>
      </w:r>
      <w:r w:rsidRPr="005D5BED">
        <w:t xml:space="preserve"> </w:t>
      </w:r>
      <w:r w:rsidRPr="005D5BED">
        <w:t>espaço antes e depois para separar a transcrição do corpo do texto.</w:t>
      </w:r>
    </w:p>
    <w:p w14:paraId="71B57AAA" w14:textId="77777777" w:rsidR="00832EDE" w:rsidRDefault="0096387A" w:rsidP="00FD3553">
      <w:r>
        <w:t>As citações/ remissões bibliográficas com até três linhas serão feitas no corpo do</w:t>
      </w:r>
      <w:r>
        <w:t xml:space="preserve"> </w:t>
      </w:r>
      <w:r>
        <w:t xml:space="preserve">próprio texto, entre aspas duplas, seguindo a norma da </w:t>
      </w:r>
      <w:r>
        <w:t>APA</w:t>
      </w:r>
      <w:r>
        <w:t>, contendo o nome do autor</w:t>
      </w:r>
      <w:r>
        <w:t xml:space="preserve"> </w:t>
      </w:r>
      <w:r>
        <w:t>seguido da data de publicação da obra e do número da página, separados por vírgula,</w:t>
      </w:r>
      <w:r>
        <w:t xml:space="preserve"> </w:t>
      </w:r>
      <w:r>
        <w:t>como se segue:</w:t>
      </w:r>
    </w:p>
    <w:p w14:paraId="5A2FBF4C" w14:textId="77777777" w:rsidR="00832EDE" w:rsidRDefault="0096387A" w:rsidP="00FD3553">
      <w:r>
        <w:t>“Esse objeto nunca foi perdido, embora se trate de reencontrá-lo. Esse objeto tampouco</w:t>
      </w:r>
      <w:r>
        <w:t xml:space="preserve"> </w:t>
      </w:r>
      <w:r>
        <w:t>foi dito. Ele desliza entre as palavras e as coisas, na ilusão que acr</w:t>
      </w:r>
      <w:r>
        <w:t>edita que as palavras</w:t>
      </w:r>
      <w:r>
        <w:t xml:space="preserve"> </w:t>
      </w:r>
      <w:r>
        <w:t>correspondem às coisas” (</w:t>
      </w:r>
      <w:proofErr w:type="spellStart"/>
      <w:r>
        <w:t>R</w:t>
      </w:r>
      <w:r>
        <w:t>egnaut</w:t>
      </w:r>
      <w:proofErr w:type="spellEnd"/>
      <w:r>
        <w:t>, 2001, p.17).</w:t>
      </w:r>
      <w:r>
        <w:t xml:space="preserve"> </w:t>
      </w:r>
      <w:r>
        <w:t>Segundo Lacan (1991, p.65), é da própria natureza do objeto esta condição: ele jamais</w:t>
      </w:r>
      <w:r>
        <w:t xml:space="preserve"> </w:t>
      </w:r>
      <w:r>
        <w:t>será reencontrado.</w:t>
      </w:r>
      <w:r>
        <w:t xml:space="preserve"> </w:t>
      </w:r>
    </w:p>
    <w:p w14:paraId="74CAA40B" w14:textId="77777777" w:rsidR="00832EDE" w:rsidRDefault="0096387A" w:rsidP="00FD3553">
      <w:r>
        <w:t>Por fim, expressões em língua estrangeira e títulos de obras que o autor(a) desej</w:t>
      </w:r>
      <w:r>
        <w:t>e</w:t>
      </w:r>
      <w:r>
        <w:t xml:space="preserve"> </w:t>
      </w:r>
      <w:r>
        <w:t>destacar devem ser digitados em itálico.</w:t>
      </w:r>
    </w:p>
    <w:p w14:paraId="1D04273E" w14:textId="77777777" w:rsidR="00832EDE" w:rsidRDefault="0096387A" w:rsidP="00FD3553">
      <w:pPr>
        <w:pStyle w:val="Ttulo1"/>
      </w:pPr>
      <w:bookmarkStart w:id="18" w:name="_93evc05p14xe" w:colFirst="0" w:colLast="0"/>
      <w:bookmarkEnd w:id="18"/>
      <w:r>
        <w:t>Referências bibliográficas (Título 1)</w:t>
      </w:r>
    </w:p>
    <w:p w14:paraId="43624912" w14:textId="77777777" w:rsidR="00832EDE" w:rsidRPr="005D5BED" w:rsidRDefault="0096387A" w:rsidP="009126E3">
      <w:pPr>
        <w:pStyle w:val="DEEPReferences"/>
      </w:pPr>
      <w:r w:rsidRPr="009126E3">
        <w:t>Mitchell, J.A.</w:t>
      </w:r>
      <w:r w:rsidRPr="005D5BED">
        <w:t xml:space="preserve">, Thomson, M., &amp; Coyne, R.P. (2017). </w:t>
      </w:r>
      <w:r w:rsidRPr="005D5BED">
        <w:rPr>
          <w:i/>
        </w:rPr>
        <w:t>A guide to citation</w:t>
      </w:r>
      <w:r w:rsidRPr="005D5BED">
        <w:t>. London, England: My Publisher</w:t>
      </w:r>
    </w:p>
    <w:p w14:paraId="2C99FF52" w14:textId="77777777" w:rsidR="00832EDE" w:rsidRPr="005D5BED" w:rsidRDefault="0096387A" w:rsidP="009126E3">
      <w:pPr>
        <w:pStyle w:val="DEEPReferences"/>
      </w:pPr>
      <w:r w:rsidRPr="005D5BED">
        <w:t xml:space="preserve">Jones, A.F &amp; Wang, L. (2011). </w:t>
      </w:r>
      <w:r w:rsidRPr="005D5BED">
        <w:rPr>
          <w:i/>
        </w:rPr>
        <w:t xml:space="preserve">Spectacular creatures: The Amazon rainforest </w:t>
      </w:r>
      <w:r w:rsidRPr="005D5BED">
        <w:t>(2nd ed.). San Jose, Costa Rica: My Publisher</w:t>
      </w:r>
    </w:p>
    <w:p w14:paraId="2AE4C714" w14:textId="77777777" w:rsidR="00832EDE" w:rsidRPr="005D5BED" w:rsidRDefault="0096387A" w:rsidP="009126E3">
      <w:pPr>
        <w:pStyle w:val="DEEPReferences"/>
      </w:pPr>
      <w:proofErr w:type="spellStart"/>
      <w:r w:rsidRPr="005D5BED">
        <w:t>Derwing</w:t>
      </w:r>
      <w:proofErr w:type="spellEnd"/>
      <w:r w:rsidRPr="005D5BED">
        <w:t xml:space="preserve">, T. M., Rossiter, M. J., &amp; Munro, M. J. (2002). Teaching native speakers to listen to foreign-accented speech. </w:t>
      </w:r>
      <w:r w:rsidRPr="005D5BED">
        <w:rPr>
          <w:i/>
        </w:rPr>
        <w:t>Journal of Multilingual and Multicultural Deve</w:t>
      </w:r>
      <w:r w:rsidRPr="005D5BED">
        <w:rPr>
          <w:i/>
        </w:rPr>
        <w:t>lopment</w:t>
      </w:r>
      <w:r w:rsidRPr="005D5BED">
        <w:t>, 23(4), 245-259.</w:t>
      </w:r>
    </w:p>
    <w:p w14:paraId="25B61F63" w14:textId="77777777" w:rsidR="00832EDE" w:rsidRDefault="0096387A" w:rsidP="009126E3">
      <w:pPr>
        <w:pStyle w:val="DEEPReferences"/>
      </w:pPr>
      <w:r w:rsidRPr="005D5BED">
        <w:t>Thomas, H. K. (2004).</w:t>
      </w:r>
      <w:r w:rsidRPr="005D5BED">
        <w:t xml:space="preserve"> Training strategies for improving listeners' comprehension of foreign-accented speech</w:t>
      </w:r>
      <w:r w:rsidRPr="005D5BED">
        <w:t xml:space="preserve"> (Doctoral dissertation). </w:t>
      </w:r>
      <w:r>
        <w:t>University of Colorado, Boulder.</w:t>
      </w:r>
    </w:p>
    <w:p w14:paraId="56DED9A0" w14:textId="77777777" w:rsidR="00832EDE" w:rsidRDefault="00832EDE" w:rsidP="00FD3553"/>
    <w:p w14:paraId="3E4FC5F6" w14:textId="77777777" w:rsidR="00832EDE" w:rsidRDefault="0096387A" w:rsidP="00FD3553">
      <w:r>
        <w:pict w14:anchorId="0EA9EA78">
          <v:rect id="_x0000_i1026" style="width:0;height:1.5pt" o:hralign="center" o:hrstd="t" o:hr="t" fillcolor="#a0a0a0" stroked="f"/>
        </w:pict>
      </w:r>
    </w:p>
    <w:p w14:paraId="156A4B5B" w14:textId="77777777" w:rsidR="00832EDE" w:rsidRDefault="0096387A" w:rsidP="009126E3">
      <w:pPr>
        <w:jc w:val="left"/>
        <w:rPr>
          <w:b/>
        </w:rPr>
      </w:pPr>
      <w:r>
        <w:t xml:space="preserve">Quaisquer dúvidas, entre em contato: </w:t>
      </w:r>
      <w:r>
        <w:br/>
      </w:r>
      <w:r>
        <w:rPr>
          <w:b/>
        </w:rPr>
        <w:t>deep@sabia.pub</w:t>
      </w:r>
    </w:p>
    <w:sectPr w:rsidR="00832EDE">
      <w:headerReference w:type="default" r:id="rId8"/>
      <w:headerReference w:type="first" r:id="rId9"/>
      <w:pgSz w:w="11909" w:h="16834"/>
      <w:pgMar w:top="1440" w:right="1440" w:bottom="1440" w:left="1417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755E0" w14:textId="77777777" w:rsidR="0096387A" w:rsidRDefault="0096387A" w:rsidP="00FD3553">
      <w:r>
        <w:separator/>
      </w:r>
    </w:p>
  </w:endnote>
  <w:endnote w:type="continuationSeparator" w:id="0">
    <w:p w14:paraId="0F4A03A7" w14:textId="77777777" w:rsidR="0096387A" w:rsidRDefault="0096387A" w:rsidP="00FD3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30149" w14:textId="77777777" w:rsidR="0096387A" w:rsidRDefault="0096387A" w:rsidP="00FD3553">
      <w:r>
        <w:separator/>
      </w:r>
    </w:p>
  </w:footnote>
  <w:footnote w:type="continuationSeparator" w:id="0">
    <w:p w14:paraId="6301629A" w14:textId="77777777" w:rsidR="0096387A" w:rsidRDefault="0096387A" w:rsidP="00FD3553">
      <w:r>
        <w:continuationSeparator/>
      </w:r>
    </w:p>
  </w:footnote>
  <w:footnote w:id="1">
    <w:p w14:paraId="610EEAEB" w14:textId="4FA68C37" w:rsidR="00832EDE" w:rsidRDefault="0096387A" w:rsidP="00FD3553">
      <w:r>
        <w:rPr>
          <w:vertAlign w:val="superscript"/>
        </w:rPr>
        <w:footnoteRef/>
      </w:r>
      <w:r>
        <w:t xml:space="preserve"> Caso necessite, este é um exemplo de como notas de rodapé devem ser redigidas.</w:t>
      </w:r>
      <w:r w:rsidR="005D5BED">
        <w:t xml:space="preserve"> </w:t>
      </w:r>
      <w:proofErr w:type="gramStart"/>
      <w:r>
        <w:t>Devem</w:t>
      </w:r>
      <w:proofErr w:type="gramEnd"/>
      <w:r>
        <w:t xml:space="preserve"> estar no final da página, com fonte Arial 10pt, estilo normal e com entrelinha de 1,15p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B8815" w14:textId="77777777" w:rsidR="00832EDE" w:rsidRDefault="00832EDE" w:rsidP="00FD3553"/>
  <w:p w14:paraId="08207555" w14:textId="77777777" w:rsidR="00832EDE" w:rsidRDefault="0096387A" w:rsidP="00FD3553">
    <w:r>
      <w:rPr>
        <w:noProof/>
      </w:rPr>
      <w:drawing>
        <wp:inline distT="114300" distB="114300" distL="114300" distR="114300" wp14:anchorId="36DAB47D" wp14:editId="7F4AF3B3">
          <wp:extent cx="6610350" cy="1303802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l="3016" r="18040" b="-6939"/>
                  <a:stretch>
                    <a:fillRect/>
                  </a:stretch>
                </pic:blipFill>
                <pic:spPr>
                  <a:xfrm>
                    <a:off x="0" y="0"/>
                    <a:ext cx="6610350" cy="130380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13E7DD" w14:textId="77777777" w:rsidR="00832EDE" w:rsidRDefault="0096387A" w:rsidP="00C7370C">
    <w:pPr>
      <w:ind w:left="-1417"/>
    </w:pPr>
    <w:r>
      <w:rPr>
        <w:noProof/>
      </w:rPr>
      <w:drawing>
        <wp:inline distT="114300" distB="114300" distL="114300" distR="114300" wp14:anchorId="7974277D" wp14:editId="781BE436">
          <wp:extent cx="7650578" cy="1431461"/>
          <wp:effectExtent l="0" t="0" r="0" b="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186" r="186"/>
                  <a:stretch>
                    <a:fillRect/>
                  </a:stretch>
                </pic:blipFill>
                <pic:spPr>
                  <a:xfrm>
                    <a:off x="0" y="0"/>
                    <a:ext cx="7650578" cy="143146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BE5F4F"/>
    <w:multiLevelType w:val="multilevel"/>
    <w:tmpl w:val="639819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jc3MLU0MjKyNDVU0lEKTi0uzszPAykwrAUAY0OdrCwAAAA="/>
  </w:docVars>
  <w:rsids>
    <w:rsidRoot w:val="00832EDE"/>
    <w:rsid w:val="005D5BED"/>
    <w:rsid w:val="0078410C"/>
    <w:rsid w:val="00832EDE"/>
    <w:rsid w:val="009126E3"/>
    <w:rsid w:val="0096387A"/>
    <w:rsid w:val="00C7370C"/>
    <w:rsid w:val="00FD3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C8E28"/>
  <w15:docId w15:val="{7BCB2D13-F69B-454B-B701-9AB79BB86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EEP_Normal"/>
    <w:qFormat/>
    <w:rsid w:val="00FD3553"/>
    <w:pPr>
      <w:jc w:val="both"/>
    </w:pPr>
  </w:style>
  <w:style w:type="paragraph" w:styleId="Ttulo1">
    <w:name w:val="heading 1"/>
    <w:aliases w:val="DEEP_Título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b/>
      <w:sz w:val="28"/>
      <w:szCs w:val="28"/>
    </w:rPr>
  </w:style>
  <w:style w:type="paragraph" w:styleId="Ttulo2">
    <w:name w:val="heading 2"/>
    <w:aliases w:val="DEEP_Título 2"/>
    <w:basedOn w:val="Normal"/>
    <w:next w:val="Normal"/>
    <w:uiPriority w:val="9"/>
    <w:unhideWhenUsed/>
    <w:qFormat/>
    <w:pPr>
      <w:keepNext/>
      <w:keepLines/>
      <w:spacing w:before="400" w:after="120"/>
      <w:outlineLvl w:val="1"/>
    </w:pPr>
    <w:rPr>
      <w:b/>
      <w:sz w:val="24"/>
      <w:szCs w:val="24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200" w:after="0"/>
    </w:pPr>
    <w:rPr>
      <w:b/>
      <w:sz w:val="48"/>
      <w:szCs w:val="48"/>
    </w:rPr>
  </w:style>
  <w:style w:type="paragraph" w:styleId="Subttulo">
    <w:name w:val="Subtitle"/>
    <w:aliases w:val="DEEP_Subtítulo"/>
    <w:basedOn w:val="Normal"/>
    <w:next w:val="Normal"/>
    <w:uiPriority w:val="11"/>
    <w:qFormat/>
    <w:rsid w:val="00FD3553"/>
    <w:pPr>
      <w:keepNext/>
      <w:keepLines/>
      <w:spacing w:after="0"/>
    </w:pPr>
    <w:rPr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Legenda">
    <w:name w:val="caption"/>
    <w:aliases w:val="DEEP_Legenda"/>
    <w:basedOn w:val="Normal"/>
    <w:next w:val="Normal"/>
    <w:uiPriority w:val="35"/>
    <w:unhideWhenUsed/>
    <w:qFormat/>
    <w:rsid w:val="009126E3"/>
    <w:pPr>
      <w:spacing w:after="120" w:line="240" w:lineRule="auto"/>
      <w:jc w:val="left"/>
    </w:pPr>
    <w:rPr>
      <w:sz w:val="20"/>
      <w:szCs w:val="20"/>
    </w:rPr>
  </w:style>
  <w:style w:type="paragraph" w:styleId="Citao">
    <w:name w:val="Quote"/>
    <w:aliases w:val="DEEP_Citação"/>
    <w:basedOn w:val="Normal"/>
    <w:next w:val="Normal"/>
    <w:link w:val="CitaoChar"/>
    <w:uiPriority w:val="29"/>
    <w:qFormat/>
    <w:rsid w:val="005D5BED"/>
    <w:pPr>
      <w:spacing w:before="200" w:line="276" w:lineRule="auto"/>
      <w:ind w:left="2267"/>
    </w:pPr>
    <w:rPr>
      <w:sz w:val="20"/>
      <w:szCs w:val="20"/>
    </w:rPr>
  </w:style>
  <w:style w:type="character" w:customStyle="1" w:styleId="CitaoChar">
    <w:name w:val="Citação Char"/>
    <w:aliases w:val="DEEP_Citação Char"/>
    <w:basedOn w:val="Fontepargpadro"/>
    <w:link w:val="Citao"/>
    <w:uiPriority w:val="29"/>
    <w:rsid w:val="005D5BED"/>
    <w:rPr>
      <w:sz w:val="20"/>
      <w:szCs w:val="20"/>
    </w:rPr>
  </w:style>
  <w:style w:type="paragraph" w:styleId="PargrafodaLista">
    <w:name w:val="List Paragraph"/>
    <w:basedOn w:val="Normal"/>
    <w:uiPriority w:val="34"/>
    <w:qFormat/>
    <w:rsid w:val="00FD3553"/>
    <w:pPr>
      <w:ind w:left="720"/>
      <w:contextualSpacing/>
    </w:pPr>
  </w:style>
  <w:style w:type="paragraph" w:customStyle="1" w:styleId="DEEPReferences">
    <w:name w:val="DEEP_References"/>
    <w:basedOn w:val="Normal"/>
    <w:qFormat/>
    <w:rsid w:val="009126E3"/>
    <w:pPr>
      <w:ind w:left="709" w:hanging="709"/>
    </w:pPr>
    <w:rPr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C737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7370C"/>
  </w:style>
  <w:style w:type="paragraph" w:styleId="Rodap">
    <w:name w:val="footer"/>
    <w:basedOn w:val="Normal"/>
    <w:link w:val="RodapChar"/>
    <w:uiPriority w:val="99"/>
    <w:unhideWhenUsed/>
    <w:rsid w:val="00C737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737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9</Words>
  <Characters>4101</Characters>
  <Application>Microsoft Office Word</Application>
  <DocSecurity>0</DocSecurity>
  <Lines>34</Lines>
  <Paragraphs>9</Paragraphs>
  <ScaleCrop>false</ScaleCrop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VIEWER</cp:lastModifiedBy>
  <cp:revision>2</cp:revision>
  <dcterms:created xsi:type="dcterms:W3CDTF">2021-03-07T22:15:00Z</dcterms:created>
  <dcterms:modified xsi:type="dcterms:W3CDTF">2021-03-07T22:15:00Z</dcterms:modified>
</cp:coreProperties>
</file>